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CC34D" w14:textId="05F366FB" w:rsidR="006F4E59" w:rsidRPr="005925BB" w:rsidRDefault="005925BB" w:rsidP="006F4E59">
      <w:pPr>
        <w:rPr>
          <w:rFonts w:asciiTheme="minorHAnsi" w:hAnsiTheme="minorHAnsi" w:cstheme="minorHAnsi"/>
          <w:szCs w:val="24"/>
        </w:rPr>
      </w:pPr>
      <w:bookmarkStart w:id="0" w:name="_Toc370915173"/>
      <w:bookmarkStart w:id="1" w:name="_GoBack"/>
      <w:bookmarkEnd w:id="1"/>
      <w:r>
        <w:rPr>
          <w:rFonts w:asciiTheme="minorHAnsi" w:hAnsiTheme="minorHAnsi" w:cstheme="minorHAnsi"/>
          <w:szCs w:val="24"/>
        </w:rPr>
        <w:t>202</w:t>
      </w:r>
      <w:r w:rsidR="005B3E1C">
        <w:rPr>
          <w:rFonts w:asciiTheme="minorHAnsi" w:hAnsiTheme="minorHAnsi" w:cstheme="minorHAnsi"/>
          <w:szCs w:val="24"/>
        </w:rPr>
        <w:t>1</w:t>
      </w:r>
      <w:r>
        <w:rPr>
          <w:rFonts w:asciiTheme="minorHAnsi" w:hAnsiTheme="minorHAnsi" w:cstheme="minorHAnsi"/>
          <w:szCs w:val="24"/>
        </w:rPr>
        <w:t xml:space="preserve"> </w:t>
      </w:r>
      <w:r w:rsidR="006F4E59" w:rsidRPr="005925BB">
        <w:rPr>
          <w:rFonts w:asciiTheme="minorHAnsi" w:hAnsiTheme="minorHAnsi" w:cstheme="minorHAnsi"/>
          <w:szCs w:val="24"/>
        </w:rPr>
        <w:t xml:space="preserve">SEAALL </w:t>
      </w:r>
      <w:r w:rsidR="00F44E24" w:rsidRPr="005925BB">
        <w:rPr>
          <w:rFonts w:asciiTheme="minorHAnsi" w:hAnsiTheme="minorHAnsi" w:cstheme="minorHAnsi"/>
          <w:szCs w:val="24"/>
        </w:rPr>
        <w:t xml:space="preserve">VIRTUAL </w:t>
      </w:r>
      <w:r w:rsidR="006F4E59" w:rsidRPr="005925BB">
        <w:rPr>
          <w:rFonts w:asciiTheme="minorHAnsi" w:hAnsiTheme="minorHAnsi" w:cstheme="minorHAnsi"/>
          <w:szCs w:val="24"/>
        </w:rPr>
        <w:t>BUSINESS MEETING</w:t>
      </w:r>
      <w:bookmarkEnd w:id="0"/>
      <w:r w:rsidR="00F44E24" w:rsidRPr="005925BB">
        <w:rPr>
          <w:rFonts w:asciiTheme="minorHAnsi" w:hAnsiTheme="minorHAnsi" w:cstheme="minorHAnsi"/>
          <w:szCs w:val="24"/>
        </w:rPr>
        <w:t xml:space="preserve"> - Agenda</w:t>
      </w:r>
      <w:r w:rsidR="00F44E24" w:rsidRPr="005925BB">
        <w:rPr>
          <w:rFonts w:asciiTheme="minorHAnsi" w:hAnsiTheme="minorHAnsi" w:cstheme="minorHAnsi"/>
          <w:szCs w:val="24"/>
        </w:rPr>
        <w:br/>
        <w:t xml:space="preserve">Friday, </w:t>
      </w:r>
      <w:r w:rsidR="005B3E1C">
        <w:rPr>
          <w:rFonts w:asciiTheme="minorHAnsi" w:hAnsiTheme="minorHAnsi" w:cstheme="minorHAnsi"/>
          <w:szCs w:val="24"/>
        </w:rPr>
        <w:t>March 26</w:t>
      </w:r>
      <w:r w:rsidR="00F44E24" w:rsidRPr="005925BB">
        <w:rPr>
          <w:rFonts w:asciiTheme="minorHAnsi" w:hAnsiTheme="minorHAnsi" w:cstheme="minorHAnsi"/>
          <w:szCs w:val="24"/>
        </w:rPr>
        <w:t>, 202</w:t>
      </w:r>
      <w:r w:rsidR="005B3E1C">
        <w:rPr>
          <w:rFonts w:asciiTheme="minorHAnsi" w:hAnsiTheme="minorHAnsi" w:cstheme="minorHAnsi"/>
          <w:szCs w:val="24"/>
        </w:rPr>
        <w:t>1</w:t>
      </w:r>
      <w:r w:rsidR="00F44E24" w:rsidRPr="005925BB">
        <w:rPr>
          <w:rFonts w:asciiTheme="minorHAnsi" w:hAnsiTheme="minorHAnsi" w:cstheme="minorHAnsi"/>
          <w:szCs w:val="24"/>
        </w:rPr>
        <w:t>, 2:00 PM Eastern Standard Time</w:t>
      </w:r>
      <w:r w:rsidR="00F44E24" w:rsidRPr="005925BB">
        <w:rPr>
          <w:rFonts w:asciiTheme="minorHAnsi" w:hAnsiTheme="minorHAnsi" w:cstheme="minorHAnsi"/>
          <w:szCs w:val="24"/>
        </w:rPr>
        <w:br/>
        <w:t>Presented on Zoom</w:t>
      </w:r>
    </w:p>
    <w:p w14:paraId="3D2878E1" w14:textId="7679990F" w:rsidR="006F4E59" w:rsidRDefault="005B3E1C" w:rsidP="005B3E1C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all Meeting to Order</w:t>
      </w:r>
    </w:p>
    <w:p w14:paraId="31F1D746" w14:textId="77777777" w:rsidR="00BC4F4F" w:rsidRDefault="00BC4F4F" w:rsidP="00BC4F4F">
      <w:pPr>
        <w:pStyle w:val="NoSpacing"/>
        <w:ind w:left="720"/>
        <w:rPr>
          <w:rFonts w:asciiTheme="minorHAnsi" w:hAnsiTheme="minorHAnsi" w:cstheme="minorHAnsi"/>
          <w:szCs w:val="24"/>
        </w:rPr>
      </w:pPr>
    </w:p>
    <w:p w14:paraId="33D7BCFA" w14:textId="057C10C5" w:rsidR="00BC4F4F" w:rsidRDefault="00BC4F4F" w:rsidP="005B3E1C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pprove Minutes from 2020 SEAALL Virtual Business Meeting</w:t>
      </w:r>
    </w:p>
    <w:p w14:paraId="07744099" w14:textId="77777777" w:rsidR="005B3E1C" w:rsidRPr="005925BB" w:rsidRDefault="005B3E1C" w:rsidP="005B3E1C">
      <w:pPr>
        <w:pStyle w:val="NoSpacing"/>
        <w:ind w:left="720"/>
        <w:rPr>
          <w:rFonts w:asciiTheme="minorHAnsi" w:hAnsiTheme="minorHAnsi" w:cstheme="minorHAnsi"/>
          <w:szCs w:val="24"/>
        </w:rPr>
      </w:pPr>
    </w:p>
    <w:p w14:paraId="54B21964" w14:textId="25051B7D" w:rsidR="006F4E59" w:rsidRPr="005925BB" w:rsidRDefault="006F4E59" w:rsidP="006F4E5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Treasurer’s Report</w:t>
      </w:r>
      <w:r w:rsidR="00D85E1D" w:rsidRPr="005925BB">
        <w:rPr>
          <w:rFonts w:asciiTheme="minorHAnsi" w:hAnsiTheme="minorHAnsi" w:cstheme="minorHAnsi"/>
          <w:szCs w:val="24"/>
        </w:rPr>
        <w:t>: Cas Laskowski</w:t>
      </w:r>
    </w:p>
    <w:p w14:paraId="4F85005F" w14:textId="77777777" w:rsidR="006F4E59" w:rsidRPr="005925BB" w:rsidRDefault="006F4E59" w:rsidP="006F4E59">
      <w:pPr>
        <w:pStyle w:val="NoSpacing"/>
        <w:ind w:left="720"/>
        <w:rPr>
          <w:rFonts w:asciiTheme="minorHAnsi" w:hAnsiTheme="minorHAnsi" w:cstheme="minorHAnsi"/>
          <w:szCs w:val="24"/>
        </w:rPr>
      </w:pPr>
    </w:p>
    <w:p w14:paraId="1ABBFFB2" w14:textId="2F0B5C7A" w:rsidR="006F4E59" w:rsidRPr="00830168" w:rsidRDefault="006F4E59" w:rsidP="00830168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Committee Reports</w:t>
      </w:r>
      <w:r w:rsidR="008A2957">
        <w:rPr>
          <w:rFonts w:asciiTheme="minorHAnsi" w:hAnsiTheme="minorHAnsi" w:cstheme="minorHAnsi"/>
          <w:szCs w:val="24"/>
        </w:rPr>
        <w:t xml:space="preserve"> (2 minutes each)</w:t>
      </w:r>
      <w:r w:rsidR="00D04FF9">
        <w:rPr>
          <w:rFonts w:asciiTheme="minorHAnsi" w:hAnsiTheme="minorHAnsi" w:cstheme="minorHAnsi"/>
          <w:szCs w:val="24"/>
        </w:rPr>
        <w:t>:</w:t>
      </w:r>
    </w:p>
    <w:p w14:paraId="394D14D3" w14:textId="3A70F680" w:rsidR="006F4E59" w:rsidRPr="005925BB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Articles and Bylaws</w:t>
      </w:r>
      <w:r w:rsidR="00D85E1D" w:rsidRPr="005925BB">
        <w:rPr>
          <w:rFonts w:asciiTheme="minorHAnsi" w:hAnsiTheme="minorHAnsi" w:cstheme="minorHAnsi"/>
          <w:szCs w:val="24"/>
        </w:rPr>
        <w:t>: Louis Rosen</w:t>
      </w:r>
    </w:p>
    <w:p w14:paraId="5D24AF3A" w14:textId="0B1F5725" w:rsidR="006F4E59" w:rsidRPr="005925BB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Community Service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 xml:space="preserve">Sarah Dunaway </w:t>
      </w:r>
    </w:p>
    <w:p w14:paraId="464B2F64" w14:textId="2D9DDD0C" w:rsidR="008A2957" w:rsidRDefault="008A2957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iversity and Inclusion: Richelle Reid</w:t>
      </w:r>
    </w:p>
    <w:p w14:paraId="63633656" w14:textId="69142E90" w:rsidR="006F4E59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Education &amp; Publications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>Patrick Parsons</w:t>
      </w:r>
    </w:p>
    <w:p w14:paraId="2FF260DB" w14:textId="77CD5C86" w:rsidR="0004352F" w:rsidRPr="005925BB" w:rsidRDefault="0004352F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Handbook: Rachel Evans</w:t>
      </w:r>
    </w:p>
    <w:p w14:paraId="70285B27" w14:textId="1948B42F" w:rsidR="006F4E59" w:rsidRPr="005925BB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Government Relations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 xml:space="preserve">Sharon Bradley </w:t>
      </w:r>
    </w:p>
    <w:p w14:paraId="0D13456C" w14:textId="7E628A15" w:rsidR="00D85E1D" w:rsidRPr="005925BB" w:rsidRDefault="00D85E1D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 xml:space="preserve">Local Arrangements: </w:t>
      </w:r>
      <w:r w:rsidR="005B3E1C">
        <w:rPr>
          <w:rFonts w:asciiTheme="minorHAnsi" w:hAnsiTheme="minorHAnsi" w:cstheme="minorHAnsi"/>
          <w:szCs w:val="24"/>
        </w:rPr>
        <w:t>Eve Ross</w:t>
      </w:r>
    </w:p>
    <w:p w14:paraId="573DE62C" w14:textId="5BC69728" w:rsidR="006F4E59" w:rsidRPr="005925BB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Membership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9B332D">
        <w:rPr>
          <w:rFonts w:asciiTheme="minorHAnsi" w:hAnsiTheme="minorHAnsi" w:cstheme="minorHAnsi"/>
          <w:szCs w:val="24"/>
        </w:rPr>
        <w:t>Matthew Neely</w:t>
      </w:r>
    </w:p>
    <w:p w14:paraId="610B0E23" w14:textId="77777777" w:rsidR="005B3E1C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B3E1C">
        <w:rPr>
          <w:rFonts w:asciiTheme="minorHAnsi" w:hAnsiTheme="minorHAnsi" w:cstheme="minorHAnsi"/>
          <w:szCs w:val="24"/>
        </w:rPr>
        <w:t>Newsletter &amp; Public Relations</w:t>
      </w:r>
      <w:r w:rsidR="00D85E1D" w:rsidRPr="005B3E1C">
        <w:rPr>
          <w:rFonts w:asciiTheme="minorHAnsi" w:hAnsiTheme="minorHAnsi" w:cstheme="minorHAnsi"/>
          <w:szCs w:val="24"/>
        </w:rPr>
        <w:t xml:space="preserve">: </w:t>
      </w:r>
      <w:r w:rsidR="005B3E1C" w:rsidRPr="005B3E1C">
        <w:rPr>
          <w:rFonts w:asciiTheme="minorHAnsi" w:hAnsiTheme="minorHAnsi" w:cstheme="minorHAnsi"/>
          <w:szCs w:val="24"/>
        </w:rPr>
        <w:t>Cassandra Patterson and Deborah Turkewitz</w:t>
      </w:r>
    </w:p>
    <w:p w14:paraId="1FBD9B16" w14:textId="3E8717F1" w:rsidR="006F4E59" w:rsidRPr="005B3E1C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B3E1C">
        <w:rPr>
          <w:rFonts w:asciiTheme="minorHAnsi" w:hAnsiTheme="minorHAnsi" w:cstheme="minorHAnsi"/>
          <w:szCs w:val="24"/>
        </w:rPr>
        <w:t>Nominations</w:t>
      </w:r>
      <w:r w:rsidR="00D85E1D" w:rsidRPr="005B3E1C">
        <w:rPr>
          <w:rFonts w:asciiTheme="minorHAnsi" w:hAnsiTheme="minorHAnsi" w:cstheme="minorHAnsi"/>
          <w:szCs w:val="24"/>
        </w:rPr>
        <w:t>: Zanada Joyner</w:t>
      </w:r>
    </w:p>
    <w:p w14:paraId="47F35F40" w14:textId="098754AB" w:rsidR="006F4E59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Placement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>Allison Fentress</w:t>
      </w:r>
    </w:p>
    <w:p w14:paraId="27C7ED2E" w14:textId="63AAB45F" w:rsidR="005B3E1C" w:rsidRPr="005925BB" w:rsidRDefault="005B3E1C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rofessional Development &amp; Support Special Task Force: Alyson Drake</w:t>
      </w:r>
    </w:p>
    <w:p w14:paraId="5E9A064C" w14:textId="16378783" w:rsidR="006F4E59" w:rsidRPr="005925BB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Program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>Sarah Mauldin</w:t>
      </w:r>
    </w:p>
    <w:p w14:paraId="55F0689A" w14:textId="1C35D427" w:rsidR="006F4E59" w:rsidRDefault="006F4E59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Scholarship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>Bret Christensen</w:t>
      </w:r>
    </w:p>
    <w:p w14:paraId="02E9B15E" w14:textId="318ADD27" w:rsidR="006F4E59" w:rsidRDefault="008A2957" w:rsidP="006F4E5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ebmaster: Kat Klepfer</w:t>
      </w:r>
    </w:p>
    <w:p w14:paraId="3753019A" w14:textId="77777777" w:rsidR="008A2957" w:rsidRPr="008A2957" w:rsidRDefault="008A2957" w:rsidP="008A2957">
      <w:pPr>
        <w:pStyle w:val="ListParagraph"/>
        <w:spacing w:after="0" w:line="240" w:lineRule="auto"/>
        <w:ind w:left="1440"/>
        <w:rPr>
          <w:rFonts w:asciiTheme="minorHAnsi" w:hAnsiTheme="minorHAnsi" w:cstheme="minorHAnsi"/>
          <w:szCs w:val="24"/>
        </w:rPr>
      </w:pPr>
    </w:p>
    <w:p w14:paraId="107C30EA" w14:textId="77777777" w:rsidR="00830168" w:rsidRDefault="006F4E59" w:rsidP="006F4E59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Future Meeting Locations</w:t>
      </w:r>
    </w:p>
    <w:p w14:paraId="327CB81E" w14:textId="77777777" w:rsidR="00830168" w:rsidRDefault="00D85E1D" w:rsidP="00830168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2022: Richmond, VA</w:t>
      </w:r>
      <w:r w:rsidR="00D04FF9">
        <w:rPr>
          <w:rFonts w:asciiTheme="minorHAnsi" w:hAnsiTheme="minorHAnsi" w:cstheme="minorHAnsi"/>
          <w:szCs w:val="24"/>
        </w:rPr>
        <w:t xml:space="preserve"> – Joyce Janto</w:t>
      </w:r>
    </w:p>
    <w:p w14:paraId="5A461952" w14:textId="2B63E609" w:rsidR="006F4E59" w:rsidRPr="00830168" w:rsidRDefault="008A2957" w:rsidP="00830168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830168">
        <w:rPr>
          <w:rFonts w:asciiTheme="minorHAnsi" w:hAnsiTheme="minorHAnsi" w:cstheme="minorHAnsi"/>
          <w:szCs w:val="24"/>
        </w:rPr>
        <w:t>2023: ??? (Looking for locations)</w:t>
      </w:r>
      <w:r w:rsidR="00D85E1D" w:rsidRPr="00830168">
        <w:rPr>
          <w:rFonts w:asciiTheme="minorHAnsi" w:hAnsiTheme="minorHAnsi" w:cstheme="minorHAnsi"/>
          <w:szCs w:val="24"/>
        </w:rPr>
        <w:br/>
      </w:r>
    </w:p>
    <w:p w14:paraId="4E464525" w14:textId="5430F9FB" w:rsidR="006F4E59" w:rsidRPr="005925BB" w:rsidRDefault="006F4E59" w:rsidP="006F4E59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Service to SEAALL Award</w:t>
      </w:r>
      <w:r w:rsidR="00D85E1D" w:rsidRPr="005925BB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 xml:space="preserve">Louis Rosen, </w:t>
      </w:r>
      <w:r w:rsidR="00D85E1D" w:rsidRPr="005925BB">
        <w:rPr>
          <w:rFonts w:asciiTheme="minorHAnsi" w:hAnsiTheme="minorHAnsi" w:cstheme="minorHAnsi"/>
          <w:szCs w:val="24"/>
        </w:rPr>
        <w:t>Paul Birch</w:t>
      </w:r>
      <w:r w:rsidR="005B3E1C">
        <w:rPr>
          <w:rFonts w:asciiTheme="minorHAnsi" w:hAnsiTheme="minorHAnsi" w:cstheme="minorHAnsi"/>
          <w:szCs w:val="24"/>
        </w:rPr>
        <w:t>, Catherine Lemann</w:t>
      </w:r>
    </w:p>
    <w:p w14:paraId="78D76B90" w14:textId="77777777" w:rsidR="006F4E59" w:rsidRPr="005925BB" w:rsidRDefault="006F4E59" w:rsidP="006F4E59">
      <w:pPr>
        <w:pStyle w:val="ListParagraph"/>
        <w:rPr>
          <w:rFonts w:asciiTheme="minorHAnsi" w:hAnsiTheme="minorHAnsi" w:cstheme="minorHAnsi"/>
          <w:szCs w:val="24"/>
        </w:rPr>
      </w:pPr>
    </w:p>
    <w:p w14:paraId="42D54B0B" w14:textId="492591C5" w:rsidR="00B84770" w:rsidRPr="00830168" w:rsidRDefault="006F4E59" w:rsidP="00830168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Old Business</w:t>
      </w:r>
      <w:r w:rsidR="00B84770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 xml:space="preserve">Shamika Dalton </w:t>
      </w:r>
    </w:p>
    <w:p w14:paraId="22BCDF75" w14:textId="56BCF81E" w:rsidR="00B84770" w:rsidRDefault="00B84770" w:rsidP="00B84770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anking outgoing Executive Board members</w:t>
      </w:r>
    </w:p>
    <w:p w14:paraId="3440168A" w14:textId="254BBE8A" w:rsidR="00B84770" w:rsidRDefault="00B84770" w:rsidP="00B84770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ntroducing incoming Executive Board members </w:t>
      </w:r>
    </w:p>
    <w:p w14:paraId="65D977CB" w14:textId="0D37C9D2" w:rsidR="005B3E1C" w:rsidRPr="005925BB" w:rsidRDefault="005B3E1C" w:rsidP="00B84770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DEA Task Force</w:t>
      </w:r>
    </w:p>
    <w:p w14:paraId="25B5E6C3" w14:textId="77777777" w:rsidR="006F4E59" w:rsidRPr="005925BB" w:rsidRDefault="006F4E59" w:rsidP="006F4E59">
      <w:pPr>
        <w:pStyle w:val="ListParagraph"/>
        <w:ind w:left="1440"/>
        <w:rPr>
          <w:rFonts w:asciiTheme="minorHAnsi" w:hAnsiTheme="minorHAnsi" w:cstheme="minorHAnsi"/>
          <w:szCs w:val="24"/>
        </w:rPr>
      </w:pPr>
    </w:p>
    <w:p w14:paraId="5F6290BD" w14:textId="744F67BD" w:rsidR="00B84770" w:rsidRPr="00B84770" w:rsidRDefault="006F4E59" w:rsidP="00B84770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New Business</w:t>
      </w:r>
      <w:r w:rsidR="00B84770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>Sarah Mauldin</w:t>
      </w:r>
    </w:p>
    <w:p w14:paraId="37F78DAE" w14:textId="77777777" w:rsidR="006F4E59" w:rsidRPr="005925BB" w:rsidRDefault="006F4E59" w:rsidP="006F4E59">
      <w:pPr>
        <w:pStyle w:val="ListParagraph"/>
        <w:rPr>
          <w:rFonts w:asciiTheme="minorHAnsi" w:hAnsiTheme="minorHAnsi" w:cstheme="minorHAnsi"/>
          <w:szCs w:val="24"/>
        </w:rPr>
      </w:pPr>
    </w:p>
    <w:p w14:paraId="2F030AED" w14:textId="4CF72B9F" w:rsidR="006F4E59" w:rsidRPr="005925BB" w:rsidRDefault="006F4E59" w:rsidP="006F4E59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Announcements</w:t>
      </w:r>
      <w:r w:rsidR="00B84770">
        <w:rPr>
          <w:rFonts w:asciiTheme="minorHAnsi" w:hAnsiTheme="minorHAnsi" w:cstheme="minorHAnsi"/>
          <w:szCs w:val="24"/>
        </w:rPr>
        <w:t xml:space="preserve">: </w:t>
      </w:r>
      <w:r w:rsidR="005B3E1C">
        <w:rPr>
          <w:rFonts w:asciiTheme="minorHAnsi" w:hAnsiTheme="minorHAnsi" w:cstheme="minorHAnsi"/>
          <w:szCs w:val="24"/>
        </w:rPr>
        <w:t>Sarah Mauldin</w:t>
      </w:r>
    </w:p>
    <w:p w14:paraId="22C70136" w14:textId="77777777" w:rsidR="006F4E59" w:rsidRPr="005925BB" w:rsidRDefault="006F4E59" w:rsidP="006F4E59">
      <w:pPr>
        <w:pStyle w:val="ListParagraph"/>
        <w:rPr>
          <w:rFonts w:asciiTheme="minorHAnsi" w:hAnsiTheme="minorHAnsi" w:cstheme="minorHAnsi"/>
          <w:szCs w:val="24"/>
        </w:rPr>
      </w:pPr>
    </w:p>
    <w:p w14:paraId="478649A9" w14:textId="77777777" w:rsidR="006F4E59" w:rsidRPr="005925BB" w:rsidRDefault="006F4E59" w:rsidP="006F4E59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4"/>
        </w:rPr>
      </w:pPr>
      <w:r w:rsidRPr="005925BB">
        <w:rPr>
          <w:rFonts w:asciiTheme="minorHAnsi" w:hAnsiTheme="minorHAnsi" w:cstheme="minorHAnsi"/>
          <w:szCs w:val="24"/>
        </w:rPr>
        <w:t>Adjourn</w:t>
      </w:r>
    </w:p>
    <w:sectPr w:rsidR="006F4E59" w:rsidRPr="00592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3D30CD"/>
    <w:multiLevelType w:val="hybridMultilevel"/>
    <w:tmpl w:val="DFD21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B441A"/>
    <w:multiLevelType w:val="hybridMultilevel"/>
    <w:tmpl w:val="B62EB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zA3MTIxNTQ2NTNT0lEKTi0uzszPAykwrgUAhLKJHSwAAAA="/>
  </w:docVars>
  <w:rsids>
    <w:rsidRoot w:val="006F4E59"/>
    <w:rsid w:val="0004352F"/>
    <w:rsid w:val="00135C94"/>
    <w:rsid w:val="002D6E62"/>
    <w:rsid w:val="00361076"/>
    <w:rsid w:val="005925BB"/>
    <w:rsid w:val="005B3E1C"/>
    <w:rsid w:val="006F4E59"/>
    <w:rsid w:val="00830168"/>
    <w:rsid w:val="008A2957"/>
    <w:rsid w:val="009B332D"/>
    <w:rsid w:val="00B84770"/>
    <w:rsid w:val="00BC4F4F"/>
    <w:rsid w:val="00D04FF9"/>
    <w:rsid w:val="00D85E1D"/>
    <w:rsid w:val="00F44E24"/>
    <w:rsid w:val="00F53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31EE8"/>
  <w15:chartTrackingRefBased/>
  <w15:docId w15:val="{20EE39A1-B267-47A2-8CA0-2C08C4008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4E59"/>
    <w:pPr>
      <w:spacing w:after="200" w:line="276" w:lineRule="auto"/>
    </w:pPr>
    <w:rPr>
      <w:rFonts w:ascii="Times Roman" w:hAnsi="Times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4E59"/>
    <w:pPr>
      <w:spacing w:after="0"/>
    </w:pPr>
    <w:rPr>
      <w:rFonts w:ascii="Times Roman" w:hAnsi="Times Roman"/>
      <w:sz w:val="24"/>
    </w:rPr>
  </w:style>
  <w:style w:type="paragraph" w:styleId="ListParagraph">
    <w:name w:val="List Paragraph"/>
    <w:basedOn w:val="Normal"/>
    <w:uiPriority w:val="34"/>
    <w:qFormat/>
    <w:rsid w:val="006F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DC076DD472444B946971EBC3F1195F" ma:contentTypeVersion="10" ma:contentTypeDescription="Create a new document." ma:contentTypeScope="" ma:versionID="97f28292ff8dd1f2905c6c7082b6a9b1">
  <xsd:schema xmlns:xsd="http://www.w3.org/2001/XMLSchema" xmlns:xs="http://www.w3.org/2001/XMLSchema" xmlns:p="http://schemas.microsoft.com/office/2006/metadata/properties" xmlns:ns3="1eaf74a3-0be8-447b-bc32-e623839fbc65" targetNamespace="http://schemas.microsoft.com/office/2006/metadata/properties" ma:root="true" ma:fieldsID="e711fc291c7acf1af7f3e4682f77ba20" ns3:_="">
    <xsd:import namespace="1eaf74a3-0be8-447b-bc32-e623839fbc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f74a3-0be8-447b-bc32-e623839fb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7157A7-8A58-44D8-BAEE-F10D98CD21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5876DF-530E-4C9D-B683-BF865F48C3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af74a3-0be8-447b-bc32-e623839fb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F0D3EE-C9B8-4264-976F-13CF54FC3FA8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1eaf74a3-0be8-447b-bc32-e623839fbc65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Bradley</dc:creator>
  <cp:keywords/>
  <dc:description/>
  <cp:lastModifiedBy>Dalton, Shamika Dinice</cp:lastModifiedBy>
  <cp:revision>2</cp:revision>
  <cp:lastPrinted>2021-03-03T16:01:00Z</cp:lastPrinted>
  <dcterms:created xsi:type="dcterms:W3CDTF">2021-03-25T18:50:00Z</dcterms:created>
  <dcterms:modified xsi:type="dcterms:W3CDTF">2021-03-2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DC076DD472444B946971EBC3F1195F</vt:lpwstr>
  </property>
</Properties>
</file>